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sey Hoff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ff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36 Fir Stree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seywjohn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3503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